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653C666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2 Processes Threads</w:t>
      </w:r>
    </w:p>
    <w:p w14:paraId="226B2DCC" w14:textId="611358D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. What is a process in an operating system?</w:t>
      </w:r>
    </w:p>
    <w:p w14:paraId="04C8BCC9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A static entity stored on disk  </w:t>
      </w:r>
    </w:p>
    <w:p w14:paraId="23FF1E0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A running program with an address space  </w:t>
      </w:r>
    </w:p>
    <w:p w14:paraId="0D30809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A thread of control within a program  </w:t>
      </w:r>
    </w:p>
    <w:p w14:paraId="18C1C63F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A collection of open files  </w:t>
      </w:r>
    </w:p>
    <w:p w14:paraId="787C412A" w14:textId="576219E8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5C68D149" w14:textId="77777777" w:rsidR="00194CBF" w:rsidRPr="00194CBF" w:rsidRDefault="00194CBF" w:rsidP="00194CBF">
      <w:pPr>
        <w:rPr>
          <w:lang w:val="en-GB"/>
        </w:rPr>
      </w:pPr>
    </w:p>
    <w:p w14:paraId="3C31B782" w14:textId="59977A3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2. Which of the following is NOT part of a process's memory layout?</w:t>
      </w:r>
    </w:p>
    <w:p w14:paraId="5A59D5D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Code  </w:t>
      </w:r>
    </w:p>
    <w:p w14:paraId="436D43E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Stack  </w:t>
      </w:r>
    </w:p>
    <w:p w14:paraId="51D250C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Heap  </w:t>
      </w:r>
    </w:p>
    <w:p w14:paraId="0C72B38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Cache  </w:t>
      </w:r>
    </w:p>
    <w:p w14:paraId="7A9E3089" w14:textId="3D49728E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40F4D54A" w14:textId="77777777" w:rsidR="00194CBF" w:rsidRPr="00194CBF" w:rsidRDefault="00194CBF" w:rsidP="00194CBF">
      <w:pPr>
        <w:rPr>
          <w:lang w:val="en-GB"/>
        </w:rPr>
      </w:pPr>
    </w:p>
    <w:p w14:paraId="0BA7595E" w14:textId="215934ED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3. What does the `</w:t>
      </w:r>
      <w:proofErr w:type="gramStart"/>
      <w:r w:rsidRPr="00194CBF">
        <w:rPr>
          <w:lang w:val="en-GB"/>
        </w:rPr>
        <w:t>fork(</w:t>
      </w:r>
      <w:proofErr w:type="gramEnd"/>
      <w:r w:rsidRPr="00194CBF">
        <w:rPr>
          <w:lang w:val="en-GB"/>
        </w:rPr>
        <w:t>)` system call do?</w:t>
      </w:r>
    </w:p>
    <w:p w14:paraId="2E1C2AB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Creates a new thread  </w:t>
      </w:r>
    </w:p>
    <w:p w14:paraId="099E7CFB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Creates a new process by cloning the parent process  </w:t>
      </w:r>
    </w:p>
    <w:p w14:paraId="202D50E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erminates a process  </w:t>
      </w:r>
    </w:p>
    <w:p w14:paraId="0585456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Suspends the execution of a process  </w:t>
      </w:r>
    </w:p>
    <w:p w14:paraId="2CF1E311" w14:textId="6A91850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7F9D8C7F" w14:textId="77777777" w:rsidR="00194CBF" w:rsidRPr="00194CBF" w:rsidRDefault="00194CBF" w:rsidP="00194CBF">
      <w:pPr>
        <w:rPr>
          <w:lang w:val="en-GB"/>
        </w:rPr>
      </w:pPr>
    </w:p>
    <w:p w14:paraId="5A23E157" w14:textId="57E1D64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4. Which system call replaces the current process image with a new one?</w:t>
      </w:r>
    </w:p>
    <w:p w14:paraId="2D88B48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) `</w:t>
      </w:r>
      <w:proofErr w:type="gramStart"/>
      <w:r w:rsidRPr="00194CBF">
        <w:rPr>
          <w:lang w:val="en-GB"/>
        </w:rPr>
        <w:t>fork(</w:t>
      </w:r>
      <w:proofErr w:type="gramEnd"/>
      <w:r w:rsidRPr="00194CBF">
        <w:rPr>
          <w:lang w:val="en-GB"/>
        </w:rPr>
        <w:t xml:space="preserve">)`  </w:t>
      </w:r>
    </w:p>
    <w:p w14:paraId="7082646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b)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 </w:t>
      </w:r>
    </w:p>
    <w:p w14:paraId="55538B1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c) `</w:t>
      </w:r>
      <w:proofErr w:type="gramStart"/>
      <w:r w:rsidRPr="00194CBF">
        <w:rPr>
          <w:lang w:val="en-GB"/>
        </w:rPr>
        <w:t>exec(</w:t>
      </w:r>
      <w:proofErr w:type="gramEnd"/>
      <w:r w:rsidRPr="00194CBF">
        <w:rPr>
          <w:lang w:val="en-GB"/>
        </w:rPr>
        <w:t xml:space="preserve">)`  </w:t>
      </w:r>
    </w:p>
    <w:p w14:paraId="010B643F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d) `</w:t>
      </w:r>
      <w:proofErr w:type="gramStart"/>
      <w:r w:rsidRPr="00194CBF">
        <w:rPr>
          <w:lang w:val="en-GB"/>
        </w:rPr>
        <w:t>exit(</w:t>
      </w:r>
      <w:proofErr w:type="gramEnd"/>
      <w:r w:rsidRPr="00194CBF">
        <w:rPr>
          <w:lang w:val="en-GB"/>
        </w:rPr>
        <w:t xml:space="preserve">)`  </w:t>
      </w:r>
    </w:p>
    <w:p w14:paraId="137CAB5D" w14:textId="75AD8C78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</w:t>
      </w:r>
    </w:p>
    <w:p w14:paraId="56D92F0F" w14:textId="77777777" w:rsidR="00194CBF" w:rsidRPr="00194CBF" w:rsidRDefault="00194CBF" w:rsidP="00194CBF">
      <w:pPr>
        <w:rPr>
          <w:lang w:val="en-GB"/>
        </w:rPr>
      </w:pPr>
    </w:p>
    <w:p w14:paraId="64EF42FD" w14:textId="00F01099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5. What is the purpose of th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system call?</w:t>
      </w:r>
    </w:p>
    <w:p w14:paraId="49E9DD5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o create a new process  </w:t>
      </w:r>
    </w:p>
    <w:p w14:paraId="2BDE49D9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o wait for I/O operations to complete  </w:t>
      </w:r>
    </w:p>
    <w:p w14:paraId="09C3D67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o suspend the parent process until a child process terminates  </w:t>
      </w:r>
    </w:p>
    <w:p w14:paraId="390825EB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o destroy a process  </w:t>
      </w:r>
    </w:p>
    <w:p w14:paraId="032BEA47" w14:textId="0556A101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0307FFDD" w14:textId="77777777" w:rsidR="00194CBF" w:rsidRPr="00194CBF" w:rsidRDefault="00194CBF" w:rsidP="00194CBF">
      <w:pPr>
        <w:rPr>
          <w:lang w:val="en-GB"/>
        </w:rPr>
      </w:pPr>
    </w:p>
    <w:p w14:paraId="64EF8458" w14:textId="01F598E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6. What is stored in the Process Control Block (PCB)?</w:t>
      </w:r>
    </w:p>
    <w:p w14:paraId="53B5139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Process ID, state, and parent pointer  </w:t>
      </w:r>
    </w:p>
    <w:p w14:paraId="64BE513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Only the stack pointer and program counter  </w:t>
      </w:r>
    </w:p>
    <w:p w14:paraId="743F7DE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 entire code and data of the process  </w:t>
      </w:r>
    </w:p>
    <w:p w14:paraId="42CD101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Kernel threads only  </w:t>
      </w:r>
    </w:p>
    <w:p w14:paraId="17270571" w14:textId="193A86F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59A350E8" w14:textId="77777777" w:rsidR="00194CBF" w:rsidRPr="00194CBF" w:rsidRDefault="00194CBF" w:rsidP="00194CBF">
      <w:pPr>
        <w:rPr>
          <w:lang w:val="en-GB"/>
        </w:rPr>
      </w:pPr>
    </w:p>
    <w:p w14:paraId="6963B2D7" w14:textId="6F97899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7. In which state is a process when it is waiting for an I/O operation to complete?</w:t>
      </w:r>
    </w:p>
    <w:p w14:paraId="30D0C4C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READY  </w:t>
      </w:r>
    </w:p>
    <w:p w14:paraId="541A3553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RUNNING  </w:t>
      </w:r>
    </w:p>
    <w:p w14:paraId="0C7C96F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BLOCKED  </w:t>
      </w:r>
    </w:p>
    <w:p w14:paraId="22B8EF4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ERMINATED  </w:t>
      </w:r>
    </w:p>
    <w:p w14:paraId="683E8300" w14:textId="437B64EF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1FD913C4" w14:textId="77777777" w:rsidR="00194CBF" w:rsidRPr="00194CBF" w:rsidRDefault="00194CBF" w:rsidP="00194CBF">
      <w:pPr>
        <w:rPr>
          <w:lang w:val="en-GB"/>
        </w:rPr>
      </w:pPr>
    </w:p>
    <w:p w14:paraId="65D809F0" w14:textId="34189602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8. What does the `</w:t>
      </w:r>
      <w:proofErr w:type="spellStart"/>
      <w:proofErr w:type="gramStart"/>
      <w:r w:rsidRPr="00194CBF">
        <w:rPr>
          <w:lang w:val="en-GB"/>
        </w:rPr>
        <w:t>execvp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function do?</w:t>
      </w:r>
    </w:p>
    <w:p w14:paraId="2C021DD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Creates a new thread in user space  </w:t>
      </w:r>
    </w:p>
    <w:p w14:paraId="683ECEC3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Executes a program specified by its path and arguments array  </w:t>
      </w:r>
    </w:p>
    <w:p w14:paraId="4C8F080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Waits for child processes to terminate  </w:t>
      </w:r>
    </w:p>
    <w:p w14:paraId="2632B6D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Suspends a thread  </w:t>
      </w:r>
    </w:p>
    <w:p w14:paraId="4CC4ABC1" w14:textId="646121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</w:t>
      </w:r>
    </w:p>
    <w:p w14:paraId="488F5A19" w14:textId="77777777" w:rsidR="00194CBF" w:rsidRPr="00194CBF" w:rsidRDefault="00194CBF" w:rsidP="00194CBF">
      <w:pPr>
        <w:rPr>
          <w:lang w:val="en-GB"/>
        </w:rPr>
      </w:pPr>
    </w:p>
    <w:p w14:paraId="3E804BF8" w14:textId="64D4E001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9. What is the difference between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and `</w:t>
      </w:r>
      <w:proofErr w:type="spell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)`?</w:t>
      </w:r>
    </w:p>
    <w:p w14:paraId="5AEF4F9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)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allows specifying which child process to wait for, while `wait()` does not.  </w:t>
      </w:r>
    </w:p>
    <w:p w14:paraId="29CD66A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b)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waits for all processes, while `</w:t>
      </w:r>
      <w:proofErr w:type="spell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 xml:space="preserve">()` waits only for threads.  </w:t>
      </w:r>
    </w:p>
    <w:p w14:paraId="47E7750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Both are identical in functionality.  </w:t>
      </w:r>
    </w:p>
    <w:p w14:paraId="1582348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d)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suspends processes, while `wait()` terminates them.  </w:t>
      </w:r>
    </w:p>
    <w:p w14:paraId="3AF89B75" w14:textId="299AEB8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4A6838A4" w14:textId="77777777" w:rsidR="00194CBF" w:rsidRPr="00194CBF" w:rsidRDefault="00194CBF" w:rsidP="00194CBF">
      <w:pPr>
        <w:rPr>
          <w:lang w:val="en-GB"/>
        </w:rPr>
      </w:pPr>
    </w:p>
    <w:p w14:paraId="1B51C7AB" w14:textId="3444AE10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0. What is the primary advantage of threads over processes?</w:t>
      </w:r>
    </w:p>
    <w:p w14:paraId="2B65A7A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reads have separate address spaces.  </w:t>
      </w:r>
    </w:p>
    <w:p w14:paraId="75DDF59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reads are cheaper to create and manage than processes.  </w:t>
      </w:r>
    </w:p>
    <w:p w14:paraId="5F2414C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reads cannot share resources like processes can.  </w:t>
      </w:r>
    </w:p>
    <w:p w14:paraId="063DC54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reads only exist in kernel mode.  </w:t>
      </w:r>
    </w:p>
    <w:p w14:paraId="64C8981C" w14:textId="31AD882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35AABE13" w14:textId="77777777" w:rsidR="00194CBF" w:rsidRPr="00194CBF" w:rsidRDefault="00194CBF" w:rsidP="00194CBF">
      <w:pPr>
        <w:rPr>
          <w:lang w:val="en-GB"/>
        </w:rPr>
      </w:pPr>
    </w:p>
    <w:p w14:paraId="724AA316" w14:textId="38AB20BE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1. What does multithreading allow in modern operating systems?</w:t>
      </w:r>
    </w:p>
    <w:p w14:paraId="345F681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Multiple address spaces per thread  </w:t>
      </w:r>
    </w:p>
    <w:p w14:paraId="4B2855B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Concurrent execution within the same address space  </w:t>
      </w:r>
    </w:p>
    <w:p w14:paraId="656D9C9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Execution of only one thread at any time in a system  </w:t>
      </w:r>
    </w:p>
    <w:p w14:paraId="391CDC1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Elimination of kernel threads  </w:t>
      </w:r>
    </w:p>
    <w:p w14:paraId="02235D89" w14:textId="355FEB1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76E347FB" w14:textId="77777777" w:rsidR="00194CBF" w:rsidRPr="00194CBF" w:rsidRDefault="00194CBF" w:rsidP="00194CBF">
      <w:pPr>
        <w:rPr>
          <w:lang w:val="en-GB"/>
        </w:rPr>
      </w:pPr>
    </w:p>
    <w:p w14:paraId="084D4E17" w14:textId="75DA9C18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2. Which type of thread is managed entirely by user-level libraries?</w:t>
      </w:r>
    </w:p>
    <w:p w14:paraId="18B97D0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Kernel threads  </w:t>
      </w:r>
    </w:p>
    <w:p w14:paraId="1EFE69F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User-level threads  </w:t>
      </w:r>
    </w:p>
    <w:p w14:paraId="2134A65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System threads  </w:t>
      </w:r>
    </w:p>
    <w:p w14:paraId="7BDF120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Lightweight kernel threads  </w:t>
      </w:r>
    </w:p>
    <w:p w14:paraId="3E2E33C6" w14:textId="7F01726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</w:t>
      </w:r>
    </w:p>
    <w:p w14:paraId="5C550A59" w14:textId="77777777" w:rsidR="00194CBF" w:rsidRPr="00194CBF" w:rsidRDefault="00194CBF" w:rsidP="00194CBF">
      <w:pPr>
        <w:rPr>
          <w:lang w:val="en-GB"/>
        </w:rPr>
      </w:pPr>
    </w:p>
    <w:p w14:paraId="457AE2A8" w14:textId="5439BA7F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3. Which API function creates a new thread in POSIX systems?</w:t>
      </w:r>
    </w:p>
    <w:p w14:paraId="1656173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exit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7FC50D5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b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create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459EA31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c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wait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71E2ADC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d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signal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464670AC" w14:textId="6EFB2F7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54416D28" w14:textId="77777777" w:rsidR="00194CBF" w:rsidRPr="00194CBF" w:rsidRDefault="00194CBF" w:rsidP="00194CBF">
      <w:pPr>
        <w:rPr>
          <w:lang w:val="en-GB"/>
        </w:rPr>
      </w:pPr>
    </w:p>
    <w:p w14:paraId="6D056EF8" w14:textId="085C377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14. What happens if no system </w:t>
      </w:r>
      <w:proofErr w:type="gramStart"/>
      <w:r w:rsidRPr="00194CBF">
        <w:rPr>
          <w:lang w:val="en-GB"/>
        </w:rPr>
        <w:t>call</w:t>
      </w:r>
      <w:proofErr w:type="gramEnd"/>
      <w:r w:rsidRPr="00194CBF">
        <w:rPr>
          <w:lang w:val="en-GB"/>
        </w:rPr>
        <w:t xml:space="preserve"> or trap occurs in cooperative multitasking?</w:t>
      </w:r>
    </w:p>
    <w:p w14:paraId="047F1F53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e OS forcibly </w:t>
      </w:r>
      <w:proofErr w:type="spellStart"/>
      <w:r w:rsidRPr="00194CBF">
        <w:rPr>
          <w:lang w:val="en-GB"/>
        </w:rPr>
        <w:t>preempts</w:t>
      </w:r>
      <w:proofErr w:type="spellEnd"/>
      <w:r w:rsidRPr="00194CBF">
        <w:rPr>
          <w:lang w:val="en-GB"/>
        </w:rPr>
        <w:t xml:space="preserve"> the process.  </w:t>
      </w:r>
    </w:p>
    <w:p w14:paraId="1BE1771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e CPU remains idle until an interrupt occurs.  </w:t>
      </w:r>
    </w:p>
    <w:p w14:paraId="33A363B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 running process continues to execute indefinitely.  </w:t>
      </w:r>
    </w:p>
    <w:p w14:paraId="1E34FE3B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 OS switches to kernel mode automatically.  </w:t>
      </w:r>
    </w:p>
    <w:p w14:paraId="027CF453" w14:textId="15B89D81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3B586397" w14:textId="77777777" w:rsidR="00194CBF" w:rsidRPr="00194CBF" w:rsidRDefault="00194CBF" w:rsidP="00194CBF">
      <w:pPr>
        <w:rPr>
          <w:lang w:val="en-GB"/>
        </w:rPr>
      </w:pPr>
    </w:p>
    <w:p w14:paraId="48F16BB3" w14:textId="53B7C892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5. In user-level threading, what manages thread scheduling?</w:t>
      </w:r>
    </w:p>
    <w:p w14:paraId="70BD95A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Operating system kernel   </w:t>
      </w:r>
    </w:p>
    <w:p w14:paraId="3424246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User-level thread library   </w:t>
      </w:r>
    </w:p>
    <w:p w14:paraId="699473E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Hardware interrupts   </w:t>
      </w:r>
    </w:p>
    <w:p w14:paraId="7F30515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System calls   </w:t>
      </w:r>
    </w:p>
    <w:p w14:paraId="6E12068C" w14:textId="371EC1DE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29A4FCAD" w14:textId="77777777" w:rsidR="00194CBF" w:rsidRPr="00194CBF" w:rsidRDefault="00194CBF" w:rsidP="00194CBF">
      <w:pPr>
        <w:rPr>
          <w:lang w:val="en-GB"/>
        </w:rPr>
      </w:pPr>
    </w:p>
    <w:p w14:paraId="397E50BD" w14:textId="79F1DF1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6. Which of these is NOT true about kernel threads?</w:t>
      </w:r>
    </w:p>
    <w:p w14:paraId="3DEC3EF9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ey are managed by the operating system kernel.   </w:t>
      </w:r>
    </w:p>
    <w:p w14:paraId="2B38A7E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ey are more expensive than user-level threads for fine-grained tasks.   </w:t>
      </w:r>
    </w:p>
    <w:p w14:paraId="378E33C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y require no context switching overhead.   </w:t>
      </w:r>
    </w:p>
    <w:p w14:paraId="6564C0C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y allow overlapping I/O and computation inside a process.   </w:t>
      </w:r>
    </w:p>
    <w:p w14:paraId="21AC976B" w14:textId="4E72968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</w:t>
      </w:r>
    </w:p>
    <w:p w14:paraId="5F227053" w14:textId="77777777" w:rsidR="00194CBF" w:rsidRPr="00194CBF" w:rsidRDefault="00194CBF" w:rsidP="00194CBF">
      <w:pPr>
        <w:rPr>
          <w:lang w:val="en-GB"/>
        </w:rPr>
      </w:pPr>
    </w:p>
    <w:p w14:paraId="473C1ABC" w14:textId="1562746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7. Why are user-level threads faster than kernel threads?</w:t>
      </w:r>
    </w:p>
    <w:p w14:paraId="67DA7E6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ey bypass kernel involvement for common operations like creation and synchronization.   </w:t>
      </w:r>
    </w:p>
    <w:p w14:paraId="44311D8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ey have dedicated CPU cores assigned to them directly by hardware.   </w:t>
      </w:r>
    </w:p>
    <w:p w14:paraId="2B46762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y do not require stack memory allocation during creation.   </w:t>
      </w:r>
    </w:p>
    <w:p w14:paraId="49303D5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y avoid all forms of context switching overheads entirely.   </w:t>
      </w:r>
    </w:p>
    <w:p w14:paraId="3F2ED58C" w14:textId="708085C2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13744176" w14:textId="77777777" w:rsidR="00194CBF" w:rsidRPr="00194CBF" w:rsidRDefault="00194CBF" w:rsidP="00194CBF">
      <w:pPr>
        <w:rPr>
          <w:lang w:val="en-GB"/>
        </w:rPr>
      </w:pPr>
    </w:p>
    <w:p w14:paraId="6DFFF4B3" w14:textId="241EFCB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8. What does the term "process tree" refer to?</w:t>
      </w:r>
    </w:p>
    <w:p w14:paraId="0F5B770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A hierarchical representation of all running threads within an OS   </w:t>
      </w:r>
    </w:p>
    <w:p w14:paraId="42F1447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A structure showing parent-child relationships among processes   </w:t>
      </w:r>
    </w:p>
    <w:p w14:paraId="3CDD7B8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A list of all processes sorted by their priority levels   </w:t>
      </w:r>
    </w:p>
    <w:p w14:paraId="17D8B72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A binary tree used for scheduling algorithms   </w:t>
      </w:r>
    </w:p>
    <w:p w14:paraId="6C7FE1E7" w14:textId="286610D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00E020E7" w14:textId="77777777" w:rsidR="00194CBF" w:rsidRPr="00194CBF" w:rsidRDefault="00194CBF" w:rsidP="00194CBF">
      <w:pPr>
        <w:rPr>
          <w:lang w:val="en-GB"/>
        </w:rPr>
      </w:pPr>
    </w:p>
    <w:p w14:paraId="315AF4A6" w14:textId="692DF404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9. What happens during a thread context switch at user level?</w:t>
      </w:r>
    </w:p>
    <w:p w14:paraId="09685DC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Kernel saves and restores hardware states like PC and SP using system calls.   </w:t>
      </w:r>
    </w:p>
    <w:p w14:paraId="03E1494F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Machine state is saved on one thread's stack and restored from another's stack by user code.   </w:t>
      </w:r>
    </w:p>
    <w:p w14:paraId="74C6208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All open files are closed before switching contexts between two threads in the same process.   </w:t>
      </w:r>
    </w:p>
    <w:p w14:paraId="6FDA751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 OS allocates additional memory for each thread switch dynamically during runtime.   </w:t>
      </w:r>
    </w:p>
    <w:p w14:paraId="3381A66E" w14:textId="41FF8122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p w14:paraId="11C0934A" w14:textId="77777777" w:rsidR="00194CBF" w:rsidRPr="00194CBF" w:rsidRDefault="00194CBF" w:rsidP="00194CBF">
      <w:pPr>
        <w:rPr>
          <w:lang w:val="en-GB"/>
        </w:rPr>
      </w:pPr>
    </w:p>
    <w:p w14:paraId="23DF279F" w14:textId="5DE98E1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20. Which command can be used to display all processes as a flat list in Linux?</w:t>
      </w:r>
    </w:p>
    <w:p w14:paraId="42FFB8E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) `</w:t>
      </w:r>
      <w:proofErr w:type="spellStart"/>
      <w:r w:rsidRPr="00194CBF">
        <w:rPr>
          <w:lang w:val="en-GB"/>
        </w:rPr>
        <w:t>pstree</w:t>
      </w:r>
      <w:proofErr w:type="spellEnd"/>
      <w:r w:rsidRPr="00194CBF">
        <w:rPr>
          <w:lang w:val="en-GB"/>
        </w:rPr>
        <w:t xml:space="preserve">`    </w:t>
      </w:r>
    </w:p>
    <w:p w14:paraId="6765745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b) `</w:t>
      </w:r>
      <w:proofErr w:type="spellStart"/>
      <w:r w:rsidRPr="00194CBF">
        <w:rPr>
          <w:lang w:val="en-GB"/>
        </w:rPr>
        <w:t>ps`</w:t>
      </w:r>
      <w:proofErr w:type="spellEnd"/>
      <w:r w:rsidRPr="00194CBF">
        <w:rPr>
          <w:lang w:val="en-GB"/>
        </w:rPr>
        <w:t xml:space="preserve">    </w:t>
      </w:r>
    </w:p>
    <w:p w14:paraId="3A2C580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`top`    </w:t>
      </w:r>
    </w:p>
    <w:p w14:paraId="523A40D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d)`</w:t>
      </w:r>
      <w:proofErr w:type="spellStart"/>
      <w:r w:rsidRPr="00194CBF">
        <w:rPr>
          <w:lang w:val="en-GB"/>
        </w:rPr>
        <w:t>lsproc</w:t>
      </w:r>
      <w:proofErr w:type="spellEnd"/>
      <w:r w:rsidRPr="00194CBF">
        <w:rPr>
          <w:lang w:val="en-GB"/>
        </w:rPr>
        <w:t xml:space="preserve">`    </w:t>
      </w:r>
    </w:p>
    <w:p w14:paraId="7ADEF6F2" w14:textId="4FDC7FC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</w:t>
      </w:r>
    </w:p>
    <w:sectPr w:rsidR="00194CBF" w:rsidRPr="00194CBF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C858A" w14:textId="77777777" w:rsidR="009E6AE7" w:rsidRDefault="009E6AE7" w:rsidP="00E136AB">
      <w:pPr>
        <w:spacing w:after="0" w:line="240" w:lineRule="auto"/>
      </w:pPr>
      <w:r>
        <w:separator/>
      </w:r>
    </w:p>
  </w:endnote>
  <w:endnote w:type="continuationSeparator" w:id="0">
    <w:p w14:paraId="34790D24" w14:textId="77777777" w:rsidR="009E6AE7" w:rsidRDefault="009E6AE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3AD43E" w14:textId="77777777" w:rsidR="009E6AE7" w:rsidRDefault="009E6AE7" w:rsidP="00E136AB">
      <w:pPr>
        <w:spacing w:after="0" w:line="240" w:lineRule="auto"/>
      </w:pPr>
      <w:r>
        <w:separator/>
      </w:r>
    </w:p>
  </w:footnote>
  <w:footnote w:type="continuationSeparator" w:id="0">
    <w:p w14:paraId="2BC1AC0C" w14:textId="77777777" w:rsidR="009E6AE7" w:rsidRDefault="009E6AE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wUA2P3nyywAAAA="/>
  </w:docVars>
  <w:rsids>
    <w:rsidRoot w:val="00AE7A67"/>
    <w:rsid w:val="00074C3B"/>
    <w:rsid w:val="000B1E79"/>
    <w:rsid w:val="00194CBF"/>
    <w:rsid w:val="001B16ED"/>
    <w:rsid w:val="00224139"/>
    <w:rsid w:val="002A5678"/>
    <w:rsid w:val="00363A72"/>
    <w:rsid w:val="00385DA4"/>
    <w:rsid w:val="00444588"/>
    <w:rsid w:val="005A2273"/>
    <w:rsid w:val="005A63AD"/>
    <w:rsid w:val="007665BC"/>
    <w:rsid w:val="0095300A"/>
    <w:rsid w:val="009E6AE7"/>
    <w:rsid w:val="00AE7A67"/>
    <w:rsid w:val="00BB1699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14</Words>
  <Characters>4075</Characters>
  <Application>Microsoft Office Word</Application>
  <DocSecurity>0</DocSecurity>
  <Lines>33</Lines>
  <Paragraphs>9</Paragraphs>
  <ScaleCrop>false</ScaleCrop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1-27T22:39:00Z</cp:lastPrinted>
  <dcterms:created xsi:type="dcterms:W3CDTF">2025-02-03T14:23:00Z</dcterms:created>
  <dcterms:modified xsi:type="dcterms:W3CDTF">2025-02-03T14:24:00Z</dcterms:modified>
</cp:coreProperties>
</file>